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10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เซ็ง ถ้าลูกค้าไม่เข้าใจค่ะ แป๊บนึงนะคะ โอเคมาแล้วระบบมาแล้วเรียบร้อย โอเคค่ะสวัสดีค่ะนักเรียน ได้ยินไหมคะ ได้ยินไหมคะ สวัสดีค่ะเด็กๆ สวัสดีค่ะสบายดีไหมนั่งก่อนนั่งก่อนนั่งให้เรียบร้อยก่อน สบายดีไหมคะนักเรียน ฮัลโหลค่ะพี่ราบได้ยินไหมคะ ฮัลโหล รับได้ยินไหมคะ แล้วหรอ Garmin เสียงชัดโอเคไหมคะ คุณครูไม่ได้ยินเสียงล่าม ปกติเขาจะโต้ตอบกับเราใช่ไหม โทรใหม่ ได้ยินฮัลโหลค่ะ ฮัลโหลค่ะได้ยินไหมคะ k r เด็กๆคะ จุ๊บๆ สัปดาห์ที่แล้วเราไม่ได้อยู่ไม่ได้พบกับคุณครูนะคะเพราะว่าสัปดาห์ที่แล้วคุณครูไปราชการสัปดาห์ที่แล้วเราเรียนถึงเรื่องหัวข้ออะไรนะ เปิดดูในสมุดสิคะ ในสมุดของเราสัปดาห์ที่แล้วเรียนอะไร อวัยวะในร่างกายแต่เราจะเรียนเกี่ยวกับเรื่องไตใช่ไหม หัวข้อที่แล้วเราจะเรียนเกี่ยวกับเรื่องไตว่าไตมีความสำคัญยังไง ช่วยกรองของเสียใช่ไหมถูกไหม สัปดาห์นี้เราจะมาเรียนกันต่อนะคะหัวข้อในสัปดาห์นี้ก็จะเป็นการรักษาดุลยภาพ ของอุณหภูมิในร่างกาย โอเคเดี๋ยวคุณครูจะแจกใบความรู้ให้ก่อน อยู่คนเดียว นักเรียนนักเรียนดูที่จอด้วยค่ะดูที่จอล่างก่อนนะคะ แล้วมาดูกันว่า การรักษาสมดุลยภาพของอุณหภูมิในร่างกายนะคะ ร่างกายก็จะมีกลไกรักษาสมดุลยภาพของอุณหภูมิในร่างกายใช่ไหมให้อยู่ในช่วงที่พอเหมาะ โดยมีศูนย์กลางควบคุมอยู่ที่สมองส่วนไฮโพทาลามัส ไฮโปทาลามัสนะคะซึ่งจะส่งสัญญาณไปกระตุ้นหรือยับยั้งกระบวนการเมตาบอลิซึมต่างๆในร่างกาย เช่นการเผาผลาญอาหาร นะคะอย่างเช่นการเผาผลาญอาหาร การหดและขยายตัวของหลอดเลือด การหดและขยายตัวของรูขุมขน การผลิตเหงื่อของต่อมเหงื่อเป็นต้น ไม่ได้ยินเสียงเมื่อกี้น่ะ สอนไปแล้ว เอาใหม่นะคะรบกวนหน่อยนะคะ เสียงขัดข้องนะคะ นักเรียนมาดูว่าการรักษาสมดุลยภาพของอุณหภูมิในร่างกายนะคะ ร่างกายก็จะมีกลไกรักษาดุลยภาพ อุณหภูมิในร่างกายให้อยู่ในช่วงที่ โดยมีศูนย์กลางควบคุมอยู่ที่สมองส่วนไฮโพทาลามัสซึ่งจะส่งสัญญาณไปกระตุ้นหรือยับยั้งกระบวนการเมทาบอลิซึมต่างๆนะคะ เช่นการเผาผลาญอาหาร งานหด และขยายตัวของหลอดเลือด การหดและขยายตัวของรูขุมขน การผลิตเหงื่อของต่อมเหงื่อนะคะ นักเรียนจะสังเกตเห็นเวลาที่นักเรียนร้อนใช่ไหม เวลาที่เราเล่นกีฬาหรือเราร้อนมากๆ เหงื่อของเรามีจะออกมามาก เพราะว่าในร่างกายเรานี่อุณหภูมิมันร้อนมันร้อนมากเกินไปร่างกายก็จะปรับให้ได้สมดุลก็คือการขับเหงื่อออกมา นี่ไง นี่ กลไกการรักษาดุลยภาพอุณหภูมิในร่างกายเห็นรูปตัวนี้ไหมผู้ชายคนนี้ลักษณะเป็นยังไง ร้อนและเหนื่อยเห็นไหม เหงื่อออกมา หน้าเขาจะมีเหงื่อออกมาแนะนำมาดูว่าอุณหภูมิปกติของคนเราจะอยู่ที่ 35.8 5 ถึง 37 จะอยู่ที่ประมาณนี้นะคะ อุณหภูมิปกติของเราแต่ถ้าเมื่อไหร่ที่อุณหภูมิเกินนี้เกินจาก 37.7 ขึ้นไปเหมือนกับตอนเราเล่นกีฬา ออกกำลังกายมากๆเราจะรู้สึกว่าข้างในเรานี่ร้อนมาก อุณหภูมิของเราเพิ่มมากขึ้น อุณหภูมิเพิ่มมากขึ้น การกระตุ้นศูนย์ควบคุมที่สมองส่วนไฮโพทาลามัสตรงนี้ก็จะไปกระตุ้นให้ร่างกายของเรามีการตอบสนองอย่างเช่นการลด อัตราเมแทบอลิซึม เพิ่มอันที่ 2 ก็จะเป็นการเพิ่มการขยายตัวของหลอดเลือด ให้หลอดเลือดมันขยายตัวเพิ่มมากขึ้นแล้วก็ต่อมเหงื่อจะสร้างเนื้อเพิ่มมากขึ้น วันที่ 3 ก็จะเป็น เพิ่มการระเหยและการคายความร้อนออกจากร่างกาย เพื่อที่จะให้ร่างกายของเราได้อุณหภูมิปกติ ถ้าร้อนมากๆร่างกายเราอาจจะช็อคได้นะคะเห็นไหมเวลาที่เราเล่นกีฬา เครื่องกีฬาสีที่เราเล่นกีฬาที่ใครที่วิ่ง วิ่งแข่งกันรู้สึกว่าเหนื่อยมากแล้วก็ร้อนมาก ตัวร้อนมากเหงื่อกางแขนของเราก็จะออกมาเยอะมากเพราะว่าร่างกายจะต้องคายความร้อนและความความร้อนออกมาร่างกายของเราอาจจะช็อคได้ นี่เป็นการ ไกลของการดุลยภาพของร่างกาย ต่อไปเป็นกลไกอีกด้านนึง แป๊บนึงนะ นี่ ดูตัวนี้เอกสารของเราก็มีนะ จากภาพนักเรียนเห็นว่าผู้ชายคนนี้เป็นยังไงร้อนหรือหนาวคะ จากภาพตรงนี้หนาวใช่ไหมเห็นไหมเขาใส่หมวกใส่ผ้าพันคอ ที่นี้มาดูกลไกกันว่าเมื่อร่างกายของเรามีอุณหภูมิที่ต่ำลงรู้สึกหนาวจริงๆร่างกายของเราจะมีอุณหภูมิที่ 35.8 ถึง 37 ใช่ไหมคะอย่างนี้พอร่างกายมันหนาว สมองส่วนเดิมนั่นแหละ ไฮโพทาลามัสก็จะไปกระตุ้น อันดับที่ 1 คือ เพิ่มอัตราเมแทบอลิซึมอันที่ 2 ลดการขยายตัวของหลอดเลือด อันที่ 3 ต่อมเหงื่อน้อยลง หรือว่าไม่สร้างเลยสังเกตไหมเวลาหน้าหนาวทำไมเราไม่ค่อยมีเหงื่อเลยร่างกายเราจะแห้งไปหมดจะไม่เปียกอะไรเลย คือร่างกายเรา มันเย็นไงอากาศหนาวไหมคะ บางอันก็จะมีแบบบางคนก็จะเป็นแบบขนลุกหนาวสั่น ช่วงที่อยู่หนาว จะได้ใส่เสื้อใช่ไหม ใส่เสื้อกันหนาวใส่ผ้าพันคอใส่หมวก ตอนกลางคืนนอนก็จะได้หุงผ้าในช่วงฤดูหนาวนะคะร่างกายก็จะมีการปรับ ในร่างกายของเรามีอุณหภูมิที่กรุงเทพฯ อุณหภูมิที่อยู่ในช่วง 35 ถึง 37 นะคะ ปีนี้ ครูจะให้นักเรียนทำตรงนี้ก่อนนะคะ เราจะเมมไว้ตรงนี้ก่อนจะให้นักเรียน ดูรูปนี้ก่อน จะเรียนต่อไปหรือว่าจะ พักทำงานก่อนอันไหนคะ โอเคเดี๋ยวเราจะทำใบงานกันก่อนนะคะ คุณครูจะเปิดหน้านี้ไว้เดี๋ยวนักเรียนจะได้ทำใบงานก่อน ขอเวลานักเรียนทำกิจกรรมใบงานก่อนนะคะล่างค่ะพักได้อยู่ค่ะ ค่ะนักเรียนเสร็จหมดทุกคนแล้วนะคะเป็นไหมแค่ทำเสร็จแล้ว เสร็จแล้ว ใครที่ทำเสร็จแล้วก็เอาสมุดมาส่งนะคะเดี๋ยวสัปดาห์หน้าแล้วค่อยจะติดต่อเรื่องใหม่กันเพราะว่ามันหมดเวลาแล้วนักเรียนจะได้ไปเรียนในวันต่อไปนะคะ โอเคเอาสมุดมาค่ะสนุกเลยหัวหน้าหัวหน้าบอกทำความเคารพก่อนเสร็จแล้วก็ เสร็จแล้วก็เอาสมุดมาส่งนะคะ Sharp เก็บสมุดมาส่งลู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(ม.4/1) 100766</dc:title>
  <dc:creator/>
  <cp:keywords/>
  <dcterms:created xsi:type="dcterms:W3CDTF">2024-01-04T03:00:20Z</dcterms:created>
  <dcterms:modified xsi:type="dcterms:W3CDTF">2024-01-04T0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0 กรกฎาคม 2566 เวลา 08.30 น.</vt:lpwstr>
  </property>
  <property fmtid="{D5CDD505-2E9C-101B-9397-08002B2CF9AE}" pid="3" name="subtitle">
    <vt:lpwstr/>
  </property>
</Properties>
</file>